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9CA62" w14:textId="4AA43189" w:rsidR="00572988" w:rsidRPr="009733C0" w:rsidRDefault="0063071D" w:rsidP="00572988">
      <w:pPr>
        <w:pStyle w:val="a4"/>
        <w:spacing w:line="432" w:lineRule="auto"/>
        <w:ind w:firstLine="400"/>
        <w:jc w:val="center"/>
        <w:rPr>
          <w:rFonts w:ascii="Times New Roman" w:eastAsia="경기천년바탕 Regular" w:hAnsi="Times New Roman" w:cs="Times New Roman"/>
          <w:b/>
          <w:bCs/>
          <w:sz w:val="28"/>
          <w:szCs w:val="28"/>
        </w:rPr>
      </w:pPr>
      <w:r w:rsidRPr="0063071D">
        <w:rPr>
          <w:rFonts w:ascii="Times New Roman" w:eastAsia="경기천년바탕 Regular" w:hAnsi="Times New Roman" w:cs="Times New Roman"/>
          <w:b/>
          <w:bCs/>
          <w:sz w:val="28"/>
          <w:szCs w:val="28"/>
        </w:rPr>
        <w:t>YWCAs Joint Statement for Myanmar</w:t>
      </w:r>
    </w:p>
    <w:p w14:paraId="43682484" w14:textId="1AAACED7" w:rsidR="0082144B" w:rsidRPr="00B629C7" w:rsidRDefault="0082144B" w:rsidP="00572988">
      <w:pPr>
        <w:pStyle w:val="a4"/>
        <w:spacing w:line="432" w:lineRule="auto"/>
        <w:ind w:firstLine="400"/>
        <w:jc w:val="center"/>
        <w:rPr>
          <w:rFonts w:ascii="Times New Roman" w:eastAsia="경기천년바탕 Regular" w:hAnsi="Times New Roman" w:cs="Times New Roman"/>
          <w:b/>
          <w:bCs/>
        </w:rPr>
      </w:pPr>
    </w:p>
    <w:p w14:paraId="25CDCFF8" w14:textId="0E3B6887" w:rsidR="0000581A" w:rsidRPr="009733C0" w:rsidRDefault="0000581A" w:rsidP="00572988">
      <w:pPr>
        <w:pStyle w:val="a4"/>
        <w:spacing w:line="432" w:lineRule="auto"/>
        <w:ind w:firstLine="400"/>
        <w:jc w:val="center"/>
        <w:rPr>
          <w:rFonts w:ascii="Times New Roman" w:eastAsia="경기천년바탕 Regular" w:hAnsi="Times New Roman" w:cs="Times New Roman"/>
          <w:b/>
          <w:bCs/>
        </w:rPr>
      </w:pPr>
    </w:p>
    <w:p w14:paraId="4195DC01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  <w:r w:rsidRPr="009733C0">
        <w:rPr>
          <w:rFonts w:ascii="Times New Roman" w:eastAsia="경기천년바탕 Regular" w:hAnsi="Times New Roman" w:cs="Times New Roman"/>
          <w:sz w:val="24"/>
          <w:szCs w:val="24"/>
        </w:rPr>
        <w:t xml:space="preserve">The YWCAs, in the name of Lord Jesus Christ, strongly urges Myanmar’s military and police force to immediately stop its violence against civilians. </w:t>
      </w:r>
    </w:p>
    <w:p w14:paraId="2D25FA5D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</w:p>
    <w:p w14:paraId="2502A01F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  <w:r w:rsidRPr="009733C0">
        <w:rPr>
          <w:rFonts w:ascii="Times New Roman" w:eastAsia="경기천년바탕 Regular" w:hAnsi="Times New Roman" w:cs="Times New Roman"/>
          <w:sz w:val="24"/>
          <w:szCs w:val="24"/>
        </w:rPr>
        <w:t xml:space="preserve">19-year-old </w:t>
      </w:r>
      <w:proofErr w:type="spellStart"/>
      <w:r w:rsidRPr="009733C0">
        <w:rPr>
          <w:rFonts w:ascii="Times New Roman" w:eastAsia="경기천년바탕 Regular" w:hAnsi="Times New Roman" w:cs="Times New Roman"/>
          <w:sz w:val="24"/>
          <w:szCs w:val="24"/>
        </w:rPr>
        <w:t>Kyal</w:t>
      </w:r>
      <w:proofErr w:type="spellEnd"/>
      <w:r w:rsidRPr="009733C0">
        <w:rPr>
          <w:rFonts w:ascii="Times New Roman" w:eastAsia="경기천년바탕 Regular" w:hAnsi="Times New Roman" w:cs="Times New Roman"/>
          <w:sz w:val="24"/>
          <w:szCs w:val="24"/>
        </w:rPr>
        <w:t xml:space="preserve"> Sin, also known as Angel, was killed by a shot to the head while fighting for her country’s democracy and protesting the military’s illegitimate use of force against its own people.</w:t>
      </w:r>
    </w:p>
    <w:p w14:paraId="70C59309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</w:p>
    <w:p w14:paraId="66A6AEF0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  <w:r w:rsidRPr="009733C0">
        <w:rPr>
          <w:rFonts w:ascii="Times New Roman" w:eastAsia="경기천년바탕 Regular" w:hAnsi="Times New Roman" w:cs="Times New Roman"/>
          <w:sz w:val="24"/>
          <w:szCs w:val="24"/>
        </w:rPr>
        <w:t>Even at this moment, many more “Angels” are risking their lives protesting for peace and restoration of democracy.</w:t>
      </w:r>
    </w:p>
    <w:p w14:paraId="239211F8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</w:p>
    <w:p w14:paraId="35C81656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  <w:r w:rsidRPr="009733C0">
        <w:rPr>
          <w:rFonts w:ascii="Times New Roman" w:eastAsia="경기천년바탕 Regular" w:hAnsi="Times New Roman" w:cs="Times New Roman"/>
          <w:sz w:val="24"/>
          <w:szCs w:val="24"/>
        </w:rPr>
        <w:t>We call for the Myanmar military and police to immediately stop its senseless killing and violence.</w:t>
      </w:r>
    </w:p>
    <w:p w14:paraId="580DA068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</w:p>
    <w:p w14:paraId="1DCF9458" w14:textId="77777777" w:rsidR="00572988" w:rsidRPr="009733C0" w:rsidRDefault="00572988" w:rsidP="00572988">
      <w:pPr>
        <w:pStyle w:val="a4"/>
        <w:spacing w:line="432" w:lineRule="auto"/>
        <w:ind w:firstLine="400"/>
        <w:rPr>
          <w:rFonts w:ascii="Times New Roman" w:eastAsia="경기천년바탕 Regular" w:hAnsi="Times New Roman" w:cs="Times New Roman"/>
        </w:rPr>
      </w:pPr>
      <w:r w:rsidRPr="009733C0">
        <w:rPr>
          <w:rFonts w:ascii="Times New Roman" w:eastAsia="경기천년바탕 Regular" w:hAnsi="Times New Roman" w:cs="Times New Roman"/>
          <w:sz w:val="24"/>
          <w:szCs w:val="24"/>
        </w:rPr>
        <w:t xml:space="preserve">The YWCAs will stand by the people of Myanmar and fight against the military junta until democracy and peace is fully restored to the country. </w:t>
      </w:r>
    </w:p>
    <w:p w14:paraId="3F7AB049" w14:textId="77777777" w:rsidR="00572988" w:rsidRPr="009733C0" w:rsidRDefault="00572988" w:rsidP="00572988">
      <w:pPr>
        <w:pStyle w:val="a4"/>
        <w:spacing w:line="432" w:lineRule="auto"/>
        <w:rPr>
          <w:rFonts w:ascii="Times New Roman" w:eastAsia="경기천년바탕 Regular" w:hAnsi="Times New Roman" w:cs="Times New Roman"/>
        </w:rPr>
      </w:pPr>
    </w:p>
    <w:p w14:paraId="60C9C2D3" w14:textId="77777777" w:rsidR="00572988" w:rsidRPr="009733C0" w:rsidRDefault="00572988" w:rsidP="00572988">
      <w:pPr>
        <w:pStyle w:val="a4"/>
        <w:spacing w:line="432" w:lineRule="auto"/>
        <w:rPr>
          <w:rFonts w:ascii="Times New Roman" w:eastAsia="경기천년바탕 Regular" w:hAnsi="Times New Roman" w:cs="Times New Roman"/>
        </w:rPr>
      </w:pPr>
    </w:p>
    <w:p w14:paraId="3743FE7B" w14:textId="77777777" w:rsidR="00572988" w:rsidRPr="009733C0" w:rsidRDefault="00572988" w:rsidP="00572988">
      <w:pPr>
        <w:pStyle w:val="a4"/>
        <w:spacing w:line="432" w:lineRule="auto"/>
        <w:rPr>
          <w:rFonts w:ascii="Times New Roman" w:eastAsia="경기천년바탕 Regular" w:hAnsi="Times New Roman" w:cs="Times New Roman"/>
        </w:rPr>
      </w:pPr>
    </w:p>
    <w:p w14:paraId="468688C1" w14:textId="77777777" w:rsidR="00572988" w:rsidRPr="009733C0" w:rsidRDefault="00572988" w:rsidP="00572988">
      <w:pPr>
        <w:pStyle w:val="a4"/>
        <w:spacing w:line="432" w:lineRule="auto"/>
        <w:rPr>
          <w:rFonts w:ascii="Times New Roman" w:eastAsia="경기천년바탕 Regular" w:hAnsi="Times New Roman" w:cs="Times New Roman"/>
        </w:rPr>
      </w:pPr>
    </w:p>
    <w:p w14:paraId="32392650" w14:textId="77777777" w:rsidR="00572988" w:rsidRPr="009733C0" w:rsidRDefault="00572988" w:rsidP="00572988">
      <w:pPr>
        <w:pStyle w:val="a4"/>
        <w:wordWrap/>
        <w:spacing w:line="432" w:lineRule="auto"/>
        <w:jc w:val="center"/>
        <w:rPr>
          <w:rFonts w:ascii="Times New Roman" w:eastAsia="경기천년바탕 Regular" w:hAnsi="Times New Roman" w:cs="Times New Roman"/>
        </w:rPr>
      </w:pPr>
      <w:r w:rsidRPr="009E6DD1">
        <w:rPr>
          <w:rFonts w:ascii="Times New Roman" w:eastAsia="경기천년바탕 Regular" w:hAnsi="Times New Roman" w:cs="Times New Roman"/>
          <w:b/>
          <w:bCs/>
          <w:spacing w:val="-14"/>
          <w:sz w:val="28"/>
          <w:szCs w:val="28"/>
        </w:rPr>
        <w:t>The national YWCA of Korea</w:t>
      </w:r>
    </w:p>
    <w:p w14:paraId="6027C250" w14:textId="77777777" w:rsidR="00ED187D" w:rsidRPr="009733C0" w:rsidRDefault="00275E24">
      <w:pPr>
        <w:rPr>
          <w:rFonts w:ascii="Times New Roman" w:eastAsia="경기천년바탕 Regular" w:hAnsi="Times New Roman" w:cs="Times New Roman"/>
        </w:rPr>
      </w:pPr>
    </w:p>
    <w:sectPr w:rsidR="00ED187D" w:rsidRPr="009733C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경기천년바탕 Regular">
    <w:altName w:val="안상수2006중간"/>
    <w:charset w:val="81"/>
    <w:family w:val="roman"/>
    <w:pitch w:val="variable"/>
    <w:sig w:usb0="00000000" w:usb1="79D7FCFB" w:usb2="00000010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MyMzc1MrIwNDJV0lEKTi0uzszPAykwrAUAcmWTmiwAAAA="/>
  </w:docVars>
  <w:rsids>
    <w:rsidRoot w:val="00572988"/>
    <w:rsid w:val="0000581A"/>
    <w:rsid w:val="000150AE"/>
    <w:rsid w:val="000577CA"/>
    <w:rsid w:val="000E140E"/>
    <w:rsid w:val="00123A01"/>
    <w:rsid w:val="00275E24"/>
    <w:rsid w:val="002C04AA"/>
    <w:rsid w:val="00347BCD"/>
    <w:rsid w:val="00572988"/>
    <w:rsid w:val="00613082"/>
    <w:rsid w:val="0063071D"/>
    <w:rsid w:val="0074233B"/>
    <w:rsid w:val="00777C5F"/>
    <w:rsid w:val="007833F3"/>
    <w:rsid w:val="0082144B"/>
    <w:rsid w:val="00831D18"/>
    <w:rsid w:val="00903B1A"/>
    <w:rsid w:val="009733C0"/>
    <w:rsid w:val="009D2C11"/>
    <w:rsid w:val="009E6DD1"/>
    <w:rsid w:val="00B629C7"/>
    <w:rsid w:val="00C623AF"/>
    <w:rsid w:val="00D92AC8"/>
    <w:rsid w:val="00E95F1B"/>
    <w:rsid w:val="00F9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52BAD"/>
  <w15:docId w15:val="{424FB055-5656-43A6-A327-B1ACB08E3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aliases w:val="각주 텍스트_논문"/>
    <w:basedOn w:val="a"/>
    <w:link w:val="Char"/>
    <w:uiPriority w:val="99"/>
    <w:unhideWhenUsed/>
    <w:rsid w:val="000577CA"/>
    <w:pPr>
      <w:snapToGrid w:val="0"/>
      <w:spacing w:after="0" w:line="240" w:lineRule="auto"/>
      <w:jc w:val="left"/>
    </w:pPr>
    <w:rPr>
      <w:rFonts w:eastAsia="휴먼명조"/>
      <w:sz w:val="18"/>
    </w:rPr>
  </w:style>
  <w:style w:type="character" w:customStyle="1" w:styleId="Char">
    <w:name w:val="각주 텍스트 Char"/>
    <w:aliases w:val="각주 텍스트_논문 Char"/>
    <w:basedOn w:val="a0"/>
    <w:link w:val="a3"/>
    <w:uiPriority w:val="99"/>
    <w:rsid w:val="000577CA"/>
    <w:rPr>
      <w:rFonts w:eastAsia="휴먼명조"/>
      <w:sz w:val="18"/>
    </w:rPr>
  </w:style>
  <w:style w:type="paragraph" w:customStyle="1" w:styleId="a4">
    <w:name w:val="바탕글"/>
    <w:basedOn w:val="a"/>
    <w:rsid w:val="00572988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540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이 한빛</dc:creator>
  <cp:lastModifiedBy>윤 혜정</cp:lastModifiedBy>
  <cp:revision>2</cp:revision>
  <dcterms:created xsi:type="dcterms:W3CDTF">2021-03-30T14:53:00Z</dcterms:created>
  <dcterms:modified xsi:type="dcterms:W3CDTF">2021-03-30T14:53:00Z</dcterms:modified>
</cp:coreProperties>
</file>